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656E9" w:rsidRDefault="006B3383">
      <w:pPr>
        <w:pStyle w:val="Title"/>
      </w:pPr>
      <w:bookmarkStart w:id="0" w:name="_GoBack"/>
      <w:bookmarkEnd w:id="0"/>
      <w:r>
        <w:t>CDS - Assignment 4</w:t>
      </w:r>
    </w:p>
    <w:p w:rsidR="007656E9" w:rsidRDefault="006B3383">
      <w:pPr>
        <w:pStyle w:val="Author"/>
      </w:pPr>
      <w:r>
        <w:t>Jakub Raszka</w:t>
      </w:r>
    </w:p>
    <w:p w:rsidR="007656E9" w:rsidRDefault="006B3383">
      <w:pPr>
        <w:pStyle w:val="Date"/>
      </w:pPr>
      <w:r>
        <w:t>5 10 2020</w:t>
      </w:r>
    </w:p>
    <w:p w:rsidR="007656E9" w:rsidRDefault="006B3383">
      <w:pPr>
        <w:pStyle w:val="Heading1"/>
      </w:pPr>
      <w:bookmarkStart w:id="1" w:name="X91d725717019c5af06da33219d28aa3e053c54c"/>
      <w:r>
        <w:t>1 How many elements in a “rooms” vector are larger than two?</w:t>
      </w:r>
      <w:bookmarkEnd w:id="1"/>
    </w:p>
    <w:p w:rsidR="007656E9" w:rsidRDefault="006B3383">
      <w:pPr>
        <w:pStyle w:val="FirstParagraph"/>
      </w:pPr>
      <w:r>
        <w:t>To answer the question, I filtered NA values out: rooms&lt;-rooms[!is.na(rooms)] Then I executed code rooms_large_2 &lt;- rooms[rooms &gt; 2] to found out there are eight elements larger than 2.</w:t>
      </w:r>
    </w:p>
    <w:p w:rsidR="007656E9" w:rsidRDefault="006B3383">
      <w:pPr>
        <w:pStyle w:val="Heading1"/>
      </w:pPr>
      <w:bookmarkStart w:id="2" w:name="X25532c4f22b7acd7913a2216e9c17a41634c930"/>
      <w:r>
        <w:t>2 What is the results of running median function on the “rooms” vector</w:t>
      </w:r>
      <w:r>
        <w:t>?</w:t>
      </w:r>
      <w:bookmarkEnd w:id="2"/>
    </w:p>
    <w:p w:rsidR="007656E9" w:rsidRDefault="006B3383">
      <w:pPr>
        <w:pStyle w:val="FirstParagraph"/>
      </w:pPr>
      <w:r>
        <w:t>It is 1.5.</w:t>
      </w:r>
    </w:p>
    <w:p w:rsidR="007656E9" w:rsidRDefault="006B3383">
      <w:pPr>
        <w:pStyle w:val="Heading1"/>
      </w:pPr>
      <w:bookmarkStart w:id="3" w:name="link-to-the-screenshot-in-my-repository"/>
      <w:r>
        <w:t>3 Link to the screenshot in my repository</w:t>
      </w:r>
      <w:bookmarkEnd w:id="3"/>
    </w:p>
    <w:p w:rsidR="007656E9" w:rsidRDefault="006B3383">
      <w:pPr>
        <w:pStyle w:val="FirstParagraph"/>
      </w:pPr>
      <w:hyperlink r:id="rId7">
        <w:r>
          <w:rPr>
            <w:rStyle w:val="Hyperlink"/>
          </w:rPr>
          <w:t>https://github.com/Digital-Methods-HASS/au604148_Jakub_Raszka/blob/master/au604148</w:t>
        </w:r>
        <w:r>
          <w:rPr>
            <w:rStyle w:val="Hyperlink"/>
          </w:rPr>
          <w:t>_Raszka_Jakub.png</w:t>
        </w:r>
      </w:hyperlink>
    </w:p>
    <w:sectPr w:rsidR="007656E9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B3383" w:rsidRDefault="006B3383">
      <w:pPr>
        <w:spacing w:after="0"/>
      </w:pPr>
      <w:r>
        <w:separator/>
      </w:r>
    </w:p>
  </w:endnote>
  <w:endnote w:type="continuationSeparator" w:id="0">
    <w:p w:rsidR="006B3383" w:rsidRDefault="006B33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B3383" w:rsidRDefault="006B3383">
      <w:r>
        <w:separator/>
      </w:r>
    </w:p>
  </w:footnote>
  <w:footnote w:type="continuationSeparator" w:id="0">
    <w:p w:rsidR="006B3383" w:rsidRDefault="006B33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2E6A0A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7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B3383"/>
    <w:rsid w:val="007656E9"/>
    <w:rsid w:val="00784D58"/>
    <w:rsid w:val="008753A6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8E5BDAD7-1492-4DD4-BF03-3DE36213F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Digital-Methods-HASS/au604148_Jakub_Raszka/blob/master/au604148_Raszka_Jakub.p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4</Words>
  <Characters>539</Characters>
  <Application>Microsoft Office Word</Application>
  <DocSecurity>0</DocSecurity>
  <Lines>4</Lines>
  <Paragraphs>1</Paragraphs>
  <ScaleCrop>false</ScaleCrop>
  <Company/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S - Assignment 4</dc:title>
  <dc:creator>Jakub Raszka</dc:creator>
  <cp:keywords/>
  <cp:lastModifiedBy>Jakub Raszka</cp:lastModifiedBy>
  <cp:revision>2</cp:revision>
  <dcterms:created xsi:type="dcterms:W3CDTF">2020-10-05T07:59:00Z</dcterms:created>
  <dcterms:modified xsi:type="dcterms:W3CDTF">2020-10-05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 10 2020</vt:lpwstr>
  </property>
  <property fmtid="{D5CDD505-2E9C-101B-9397-08002B2CF9AE}" pid="3" name="output">
    <vt:lpwstr>word_document</vt:lpwstr>
  </property>
</Properties>
</file>